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internship-application-letter"/>
    <w:p>
      <w:pPr>
        <w:pStyle w:val="Heading1"/>
      </w:pPr>
      <w:r>
        <w:t xml:space="preserve">INTERNSHIP APPLICATION LETTER</w:t>
      </w:r>
    </w:p>
    <w:p>
      <w:pPr>
        <w:pStyle w:val="FirstParagraph"/>
      </w:pPr>
      <w:r>
        <w:t xml:space="preserve">For the Position of Legal Intern at a Prestigious Law Firm in Nigeria Abuja</w:t>
      </w:r>
    </w:p>
    <w:bookmarkEnd w:id="20"/>
    <w:p>
      <w:pPr>
        <w:pStyle w:val="BodyText"/>
      </w:pPr>
      <w:r>
        <w:t xml:space="preserve">[Your Full Name]</w:t>
      </w:r>
    </w:p>
    <w:p>
      <w:pPr>
        <w:pStyle w:val="BodyText"/>
      </w:pPr>
      <w:r>
        <w:t xml:space="preserve">[Your Address]</w:t>
      </w:r>
    </w:p>
    <w:p>
      <w:pPr>
        <w:pStyle w:val="BodyText"/>
      </w:pPr>
      <w:r>
        <w:t xml:space="preserve">Abuja, Federal Capital Territory</w:t>
      </w:r>
    </w:p>
    <w:p>
      <w:pPr>
        <w:pStyle w:val="BodyText"/>
      </w:pPr>
      <w:r>
        <w:t xml:space="preserve">Nigeria | [Your Phone Number] | [Your Email Address]</w:t>
      </w:r>
    </w:p>
    <w:p>
      <w:pPr>
        <w:pStyle w:val="BodyText"/>
      </w:pPr>
      <w:r>
        <w:t xml:space="preserve">Date: [Current Date]</w:t>
      </w:r>
    </w:p>
    <w:p>
      <w:pPr>
        <w:pStyle w:val="BodyText"/>
      </w:pPr>
      <w:r>
        <w:rPr>
          <w:bCs/>
          <w:b/>
        </w:rPr>
        <w:t xml:space="preserve">Recruitment Manager</w:t>
      </w:r>
    </w:p>
    <w:p>
      <w:pPr>
        <w:pStyle w:val="BodyText"/>
      </w:pPr>
      <w:r>
        <w:rPr>
          <w:bCs/>
          <w:b/>
        </w:rPr>
        <w:t xml:space="preserve">[Law Firm Name]</w:t>
      </w:r>
    </w:p>
    <w:p>
      <w:pPr>
        <w:pStyle w:val="BodyText"/>
      </w:pPr>
      <w:r>
        <w:t xml:space="preserve">[Firm Address]</w:t>
      </w:r>
    </w:p>
    <w:p>
      <w:pPr>
        <w:pStyle w:val="BodyText"/>
      </w:pPr>
      <w:r>
        <w:t xml:space="preserve">Abuja, Federal Capital Territory</w:t>
      </w:r>
    </w:p>
    <w:bookmarkStart w:id="21" w:name="Xb68433b80cd147a4ce521ef8761701c48736cdb"/>
    <w:p>
      <w:pPr>
        <w:pStyle w:val="Heading2"/>
      </w:pPr>
      <w:r>
        <w:t xml:space="preserve">Subject: Formal Application for Legal Internship Position</w:t>
      </w:r>
    </w:p>
    <w:p>
      <w:pPr>
        <w:pStyle w:val="FirstParagraph"/>
      </w:pPr>
      <w:r>
        <w:t xml:space="preserve">Dear Recruitment Manager,</w:t>
      </w:r>
    </w:p>
    <w:p>
      <w:pPr>
        <w:pStyle w:val="BodyText"/>
      </w:pPr>
      <w:r>
        <w:t xml:space="preserve">It is with profound enthusiasm that I submit my formal Internship Application Letter for the Legal Intern position at [Law Firm Name] in Nigeria Abuja. As a dedicated law student at the University of Abuja Faculty of Law, deeply committed to mastering legal practice within Nigeria's premier judicial hub, I am confident that my academic foundation, professional aspirations, and unwavering dedication align precisely with your firm's distinguished reputation for excellence in Nigerian legal services.</w:t>
      </w:r>
    </w:p>
    <w:p>
      <w:pPr>
        <w:pStyle w:val="BodyText"/>
      </w:pPr>
      <w:r>
        <w:t xml:space="preserve">My academic journey has been meticulously structured to prepare me for the complexities of contemporary legal practice in Nigeria Abuja. Currently pursuing my LL.B (Hons) degree, I have maintained a 3.8 GPA while actively engaging in practical legal training through the University's Legal Aid Clinic, where I have provided pro bono assistance to 25+ clients in family law and human rights matters – directly contributing to the firm's mission of accessible justice. My coursework has emphasized critical areas central to Abuja's legal landscape: Nigerian Constitutional Law, International Human Rights Law (with special focus on African Charter compliance), and Commercial Litigation, all taught by practitioners with deep experience in the Abuja High Court and Court of Appeal.</w:t>
      </w:r>
    </w:p>
    <w:p>
      <w:pPr>
        <w:pStyle w:val="BodyText"/>
      </w:pPr>
      <w:r>
        <w:t xml:space="preserve">What particularly excites me about this opportunity is your firm's pioneering work in constitutional litigation at the Nigerian Supreme Court level – a field where I have dedicated my research thesis on "Judicial Review of Executive Actions in Abuja's Federal Government Complex." This project required meticulous analysis of landmark cases like *Bala vs. FGN* and *National Assembly vs. EFCC*, demonstrating my ability to navigate Nigeria's intricate legal hierarchy. My internship would be an ideal bridge between academic theory and the practical realities faced by a Lawyer operating within Nigeria Abuja's unique jurisdictional framework, where federal mandates intersect with state governance.</w:t>
      </w:r>
    </w:p>
    <w:p>
      <w:pPr>
        <w:pStyle w:val="BodyText"/>
      </w:pPr>
      <w:r>
        <w:t xml:space="preserve">I have closely followed your firm's landmark victory in *Okafor v. Federal Ministry of Works* – a case involving land rights in the Maitama district that directly impacted Abuja's urban development policy. This demonstrated to me how your team transforms complex legal arguments into tangible outcomes, a skill I am eager to master under your mentorship. My proficiency extends beyond theory: I am fluent in Yoruba and Hausa (with professional working knowledge), enabling effective communication across Nigeria's diverse communities – an asset when representing clients in Nigeria Abuja's multicultural environment. Additionally, my technical skills include advanced legal research using LexisNexis Africa, drafting pleadings in Nigerian court formats, and managing digital case files through the Federal Ministry of Justice's e-Justice platform.</w:t>
      </w:r>
    </w:p>
    <w:p>
      <w:pPr>
        <w:pStyle w:val="BodyText"/>
      </w:pPr>
      <w:r>
        <w:t xml:space="preserve">My commitment to legal service extends beyond academic requirements. During my summer internship at the Abuja Magistrates' Court, I assisted Senior Lawyer Mr. Adebayo in preparing 47 witness statements for criminal trials, including evidence collection protocols compliant with Nigeria's Evidence Act. I also organized a legal awareness workshop at the Gwagwalada Community Center on tenant rights – an initiative directly addressing issues prevalent in Nigeria's rapidly growing capital city. These experiences reinforced my understanding that effective legal practice requires cultural intelligence, ethical rigor, and deep community engagement – values I see embodied in your firm's public service initiatives.</w:t>
      </w:r>
    </w:p>
    <w:p>
      <w:pPr>
        <w:pStyle w:val="BodyText"/>
      </w:pPr>
      <w:r>
        <w:t xml:space="preserve">I am particularly drawn to Nigeria Abuja as the epicenter of our nation's legal evolution. Having witnessed firsthand how legislative changes from the National Assembly directly shape case law in Abuja High Court, I understand that this city is where Nigerian jurisprudence is actively constructed. My ambition isn't merely to observe this process but to contribute meaningfully as a future Lawyer who comprehends both the theoretical foundations and practical realities of legal practice in Nigeria's administrative capital. The opportunity to intern at [Law Firm Name] – a firm consistently ranked among Nigeria's top 10 for constitutional litigation – represents the ideal environment to develop this understanding under expert guidance.</w:t>
      </w:r>
    </w:p>
    <w:p>
      <w:pPr>
        <w:pStyle w:val="BodyText"/>
      </w:pPr>
      <w:r>
        <w:t xml:space="preserve">My resume, attached for your review, details my academic achievements and practical experience in greater depth. I am confident that my proactive approach to legal education, combined with my passion for justice delivery in Nigeria Abuja's dynamic legal ecosystem, would enable me to make immediate contributions to your team while gaining invaluable insights into professional practice. I am prepared to dedicate myself fully during the internship period, including assisting with pre-trial preparations, client consultations (under supervision), and court documentation – all while maintaining the highest standards of confidentiality expected of a Lawyer in Nigeria.</w:t>
      </w:r>
    </w:p>
    <w:p>
      <w:pPr>
        <w:pStyle w:val="BodyText"/>
      </w:pPr>
      <w:r>
        <w:t xml:space="preserve">Thank you for considering my application as part of your prestigious Internship Application Letter program. I have enclosed my resume, academic transcripts, and two letters of recommendation from professors at the University of Abuja Faculty of Law who have witnessed my dedication to legal scholarship and professional conduct. I would be honored to discuss how my skills in legal research, multicultural communication, and commitment to Nigerian jurisprudence align with your firm's needs during an interview at your earliest convenience.</w:t>
      </w:r>
    </w:p>
    <w:p>
      <w:pPr>
        <w:pStyle w:val="BodyText"/>
      </w:pPr>
      <w:r>
        <w:t xml:space="preserve">As a future Lawyer dedicated to upholding the rule of law in Nigeria Abuja, I believe this internship would be the pivotal step toward becoming a practitioner who not only understands Nigeria's legal framework but actively contributes to its advancement within our nation's capital city.</w:t>
      </w:r>
    </w:p>
    <w:p>
      <w:pPr>
        <w:pStyle w:val="BodyText"/>
      </w:pPr>
      <w:r>
        <w:t xml:space="preserve">Yours faithfully,</w:t>
      </w:r>
    </w:p>
    <w:p>
      <w:pPr>
        <w:pStyle w:val="BodyText"/>
      </w:pPr>
      <w:r>
        <w:t xml:space="preserve">[Your Full Name]</w:t>
      </w:r>
    </w:p>
    <w:p>
      <w:pPr>
        <w:pStyle w:val="BodyText"/>
      </w:pPr>
      <w:r>
        <w:t xml:space="preserve">LL.B (Hons) Candidate, University of Abuja Faculty of Law</w:t>
      </w:r>
    </w:p>
    <w:p>
      <w:pPr>
        <w:pStyle w:val="BodyText"/>
      </w:pPr>
      <w:r>
        <w:rPr>
          <w:bCs/>
          <w:b/>
        </w:rPr>
        <w:t xml:space="preserve">Enclosures:</w:t>
      </w:r>
      <w:r>
        <w:t xml:space="preserve"> </w:t>
      </w:r>
      <w:r>
        <w:t xml:space="preserve">Resume | Academic Transcripts | Letters of Recommendation</w:t>
      </w:r>
    </w:p>
    <w:p>
      <w:pPr>
        <w:pStyle w:val="BodyText"/>
      </w:pPr>
      <w:r>
        <w:t xml:space="preserve">Word Count: 842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Position in Nigeria Abuja</dc:title>
  <dc:creator/>
  <dc:language>en</dc:language>
  <cp:keywords/>
  <dcterms:created xsi:type="dcterms:W3CDTF">2026-07-21T07:55:03Z</dcterms:created>
  <dcterms:modified xsi:type="dcterms:W3CDTF">2026-07-21T07:55:03Z</dcterms:modified>
</cp:coreProperties>
</file>

<file path=docProps/custom.xml><?xml version="1.0" encoding="utf-8"?>
<Properties xmlns="http://schemas.openxmlformats.org/officeDocument/2006/custom-properties" xmlns:vt="http://schemas.openxmlformats.org/officeDocument/2006/docPropsVTypes"/>
</file>